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2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9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9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9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6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8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8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9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6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336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ABSOLUTE ERR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1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4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7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7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8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7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6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9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8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02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biofix-xi69"/>
    <w:p>
      <w:pPr>
        <w:pStyle w:val="Heading2"/>
      </w:pPr>
      <w:r>
        <w:t xml:space="preserve">JW Biofix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FICA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ABSOLUTE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T EFFICA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35.76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37.875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FICA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31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ABSOLUTE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T EFFICAC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915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45"/>
        <w:gridCol w:w="1815"/>
        <w:gridCol w:w="1650"/>
        <w:gridCol w:w="1155"/>
        <w:gridCol w:w="115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7917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3631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450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3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74"/>
        <w:gridCol w:w="2178"/>
        <w:gridCol w:w="1782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8914955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753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0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43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90"/>
        <w:gridCol w:w="1685"/>
        <w:gridCol w:w="1516"/>
        <w:gridCol w:w="1348"/>
        <w:gridCol w:w="11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26546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22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3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11"/>
        <w:gridCol w:w="2124"/>
        <w:gridCol w:w="1738"/>
        <w:gridCol w:w="154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413098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2400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19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17.1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11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2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1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11979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35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111E-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.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.635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20:41:44Z</dcterms:created>
  <dcterms:modified xsi:type="dcterms:W3CDTF">2024-08-26T2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